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BC68F24" w14:textId="77777777" w:rsidR="0010358F" w:rsidRDefault="00680776">
      <w:pPr>
        <w:rPr>
          <w:rFonts w:ascii="Arial" w:hAnsi="Arial" w:cs="Arial"/>
          <w:b/>
        </w:rPr>
      </w:pPr>
      <w:r w:rsidRPr="00680776">
        <w:rPr>
          <w:rFonts w:ascii="Arial" w:hAnsi="Arial" w:cs="Arial"/>
          <w:b/>
        </w:rPr>
        <w:t>44-</w:t>
      </w:r>
      <w:r w:rsidR="005D0083">
        <w:rPr>
          <w:rFonts w:ascii="Arial" w:hAnsi="Arial" w:cs="Arial"/>
          <w:b/>
        </w:rPr>
        <w:t>542</w:t>
      </w:r>
      <w:r w:rsidRPr="00680776">
        <w:rPr>
          <w:rFonts w:ascii="Arial" w:hAnsi="Arial" w:cs="Arial"/>
          <w:b/>
        </w:rPr>
        <w:t xml:space="preserve"> </w:t>
      </w:r>
      <w:r w:rsidR="00D375B1">
        <w:rPr>
          <w:rFonts w:ascii="Arial" w:hAnsi="Arial" w:cs="Arial"/>
          <w:b/>
        </w:rPr>
        <w:t>Object Oriented Programming</w:t>
      </w:r>
    </w:p>
    <w:p w14:paraId="2B6E2A21" w14:textId="77777777" w:rsidR="005D0083" w:rsidRPr="00680776" w:rsidRDefault="005D0083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Introduction to Java</w:t>
      </w:r>
    </w:p>
    <w:p w14:paraId="3C52FA7F" w14:textId="77777777" w:rsidR="00680776" w:rsidRDefault="00680776"/>
    <w:p w14:paraId="5660B10D" w14:textId="77777777" w:rsidR="00680776" w:rsidRDefault="00680776">
      <w:r>
        <w:t>Follow the instructions below to write a Java program to display your name in a box.  For example, your output might look like this:</w:t>
      </w:r>
    </w:p>
    <w:p w14:paraId="56753489" w14:textId="77777777" w:rsidR="00680776" w:rsidRDefault="00680776"/>
    <w:p w14:paraId="696D4C6D" w14:textId="77777777" w:rsidR="00680776" w:rsidRPr="00680776" w:rsidRDefault="00680776" w:rsidP="00680776">
      <w:pPr>
        <w:ind w:left="720"/>
        <w:rPr>
          <w:rFonts w:ascii="Courier New" w:hAnsi="Courier New" w:cs="Courier New"/>
          <w:b/>
        </w:rPr>
      </w:pPr>
      <w:r>
        <w:rPr>
          <w:rFonts w:ascii="Courier New" w:hAnsi="Courier New" w:cs="Courier New"/>
          <w:b/>
        </w:rPr>
        <w:t>+------+</w:t>
      </w:r>
    </w:p>
    <w:p w14:paraId="2119D794" w14:textId="51827052" w:rsidR="00680776" w:rsidRPr="00680776" w:rsidRDefault="00286F71" w:rsidP="00680776">
      <w:pPr>
        <w:ind w:left="720"/>
        <w:rPr>
          <w:rFonts w:ascii="Courier New" w:hAnsi="Courier New" w:cs="Courier New"/>
          <w:b/>
        </w:rPr>
      </w:pPr>
      <w:r>
        <w:rPr>
          <w:rFonts w:ascii="Courier New" w:hAnsi="Courier New" w:cs="Courier New"/>
          <w:b/>
        </w:rPr>
        <w:t>| Ajay</w:t>
      </w:r>
      <w:r w:rsidR="00680776">
        <w:rPr>
          <w:rFonts w:ascii="Courier New" w:hAnsi="Courier New" w:cs="Courier New"/>
          <w:b/>
        </w:rPr>
        <w:t xml:space="preserve"> |</w:t>
      </w:r>
    </w:p>
    <w:p w14:paraId="77700468" w14:textId="77777777" w:rsidR="00680776" w:rsidRDefault="00680776" w:rsidP="00680776">
      <w:pPr>
        <w:ind w:left="720"/>
      </w:pPr>
      <w:r w:rsidRPr="00680776">
        <w:rPr>
          <w:rFonts w:ascii="Courier New" w:hAnsi="Courier New" w:cs="Courier New"/>
          <w:b/>
        </w:rPr>
        <w:t>+------</w:t>
      </w:r>
      <w:r>
        <w:rPr>
          <w:rFonts w:ascii="Courier New" w:hAnsi="Courier New" w:cs="Courier New"/>
          <w:b/>
        </w:rPr>
        <w:t>+</w:t>
      </w:r>
    </w:p>
    <w:p w14:paraId="1F65FA1A" w14:textId="77777777" w:rsidR="00680776" w:rsidRDefault="00680776"/>
    <w:p w14:paraId="263875B6" w14:textId="77777777" w:rsidR="0047337D" w:rsidRPr="00592027" w:rsidRDefault="0047337D" w:rsidP="0047337D">
      <w:pPr>
        <w:numPr>
          <w:ilvl w:val="0"/>
          <w:numId w:val="1"/>
        </w:numPr>
        <w:spacing w:before="120"/>
      </w:pPr>
      <w:r w:rsidRPr="00592027">
        <w:t xml:space="preserve">Open NetBeans, and close the </w:t>
      </w:r>
      <w:r w:rsidRPr="00357B28">
        <w:rPr>
          <w:rFonts w:ascii="Courier New" w:hAnsi="Courier New" w:cs="Courier New"/>
          <w:b/>
        </w:rPr>
        <w:t>Welcome</w:t>
      </w:r>
      <w:r w:rsidRPr="00592027">
        <w:t xml:space="preserve"> screen.</w:t>
      </w:r>
    </w:p>
    <w:p w14:paraId="5F089EC8" w14:textId="77777777" w:rsidR="0047337D" w:rsidRPr="00592027" w:rsidRDefault="0047337D" w:rsidP="0047337D">
      <w:pPr>
        <w:numPr>
          <w:ilvl w:val="0"/>
          <w:numId w:val="1"/>
        </w:numPr>
        <w:spacing w:before="120"/>
      </w:pPr>
      <w:r w:rsidRPr="00592027">
        <w:t xml:space="preserve">From the </w:t>
      </w:r>
      <w:r w:rsidRPr="00357B28">
        <w:rPr>
          <w:rFonts w:ascii="Courier New" w:hAnsi="Courier New" w:cs="Courier New"/>
          <w:b/>
        </w:rPr>
        <w:t>File</w:t>
      </w:r>
      <w:r w:rsidRPr="00592027">
        <w:t xml:space="preserve"> menu, select </w:t>
      </w:r>
      <w:r w:rsidRPr="00357B28">
        <w:rPr>
          <w:rFonts w:ascii="Courier New" w:hAnsi="Courier New" w:cs="Courier New"/>
          <w:b/>
        </w:rPr>
        <w:t>New Project…</w:t>
      </w:r>
    </w:p>
    <w:p w14:paraId="68C04C6D" w14:textId="77777777" w:rsidR="0047337D" w:rsidRPr="00592027" w:rsidRDefault="0047337D" w:rsidP="0047337D">
      <w:pPr>
        <w:numPr>
          <w:ilvl w:val="0"/>
          <w:numId w:val="1"/>
        </w:numPr>
        <w:spacing w:before="120"/>
      </w:pPr>
      <w:r w:rsidRPr="00592027">
        <w:t xml:space="preserve">Under </w:t>
      </w:r>
      <w:r w:rsidRPr="00357B28">
        <w:rPr>
          <w:rFonts w:ascii="Courier New" w:hAnsi="Courier New" w:cs="Courier New"/>
          <w:b/>
        </w:rPr>
        <w:t>Categories</w:t>
      </w:r>
      <w:r w:rsidRPr="00592027">
        <w:t xml:space="preserve">, select </w:t>
      </w:r>
      <w:r w:rsidR="00357B28" w:rsidRPr="00357B28">
        <w:rPr>
          <w:rFonts w:ascii="Courier New" w:hAnsi="Courier New" w:cs="Courier New"/>
          <w:b/>
        </w:rPr>
        <w:t>Java</w:t>
      </w:r>
      <w:r w:rsidRPr="00592027">
        <w:t>.</w:t>
      </w:r>
    </w:p>
    <w:p w14:paraId="3440CF69" w14:textId="77777777" w:rsidR="0047337D" w:rsidRPr="00592027" w:rsidRDefault="0047337D" w:rsidP="0047337D">
      <w:pPr>
        <w:numPr>
          <w:ilvl w:val="0"/>
          <w:numId w:val="1"/>
        </w:numPr>
        <w:spacing w:before="120"/>
      </w:pPr>
      <w:r w:rsidRPr="00592027">
        <w:t xml:space="preserve">Under </w:t>
      </w:r>
      <w:r w:rsidRPr="00357B28">
        <w:rPr>
          <w:rFonts w:ascii="Courier New" w:hAnsi="Courier New" w:cs="Courier New"/>
          <w:b/>
        </w:rPr>
        <w:t>Projects</w:t>
      </w:r>
      <w:r w:rsidRPr="00592027">
        <w:t xml:space="preserve">, select </w:t>
      </w:r>
      <w:r w:rsidRPr="00357B28">
        <w:rPr>
          <w:rFonts w:ascii="Courier New" w:hAnsi="Courier New" w:cs="Courier New"/>
          <w:b/>
        </w:rPr>
        <w:t>Java Application</w:t>
      </w:r>
      <w:r w:rsidRPr="00592027">
        <w:t>.</w:t>
      </w:r>
    </w:p>
    <w:p w14:paraId="3561B282" w14:textId="77777777" w:rsidR="0047337D" w:rsidRPr="00592027" w:rsidRDefault="0047337D" w:rsidP="0047337D">
      <w:pPr>
        <w:numPr>
          <w:ilvl w:val="0"/>
          <w:numId w:val="1"/>
        </w:numPr>
        <w:spacing w:before="120"/>
      </w:pPr>
      <w:r w:rsidRPr="00592027">
        <w:t xml:space="preserve">Click </w:t>
      </w:r>
      <w:r w:rsidRPr="00357B28">
        <w:rPr>
          <w:rFonts w:ascii="Courier New" w:hAnsi="Courier New" w:cs="Courier New"/>
          <w:b/>
        </w:rPr>
        <w:t>Next</w:t>
      </w:r>
      <w:r w:rsidRPr="00592027">
        <w:t>.</w:t>
      </w:r>
    </w:p>
    <w:p w14:paraId="0009E405" w14:textId="77777777" w:rsidR="0047337D" w:rsidRPr="00592027" w:rsidRDefault="0047337D" w:rsidP="0047337D">
      <w:pPr>
        <w:numPr>
          <w:ilvl w:val="0"/>
          <w:numId w:val="1"/>
        </w:numPr>
        <w:spacing w:before="120"/>
      </w:pPr>
      <w:r w:rsidRPr="00592027">
        <w:t xml:space="preserve">Enter </w:t>
      </w:r>
      <w:r>
        <w:rPr>
          <w:rFonts w:cs="Courier New"/>
        </w:rPr>
        <w:t>your</w:t>
      </w:r>
      <w:r w:rsidRPr="00592027">
        <w:rPr>
          <w:rFonts w:cs="Courier New"/>
        </w:rPr>
        <w:t xml:space="preserve"> </w:t>
      </w:r>
      <w:r w:rsidR="001E6CD4">
        <w:rPr>
          <w:rFonts w:cs="Courier New"/>
        </w:rPr>
        <w:t xml:space="preserve">last </w:t>
      </w:r>
      <w:r w:rsidRPr="00592027">
        <w:rPr>
          <w:rFonts w:cs="Courier New"/>
        </w:rPr>
        <w:t>name</w:t>
      </w:r>
      <w:r w:rsidRPr="00592027">
        <w:t xml:space="preserve"> as</w:t>
      </w:r>
      <w:r w:rsidR="001E6CD4">
        <w:t xml:space="preserve"> the</w:t>
      </w:r>
      <w:r w:rsidRPr="00592027">
        <w:t xml:space="preserve"> project name</w:t>
      </w:r>
      <w:r>
        <w:t xml:space="preserve"> with </w:t>
      </w:r>
      <w:r w:rsidR="001E6CD4">
        <w:t xml:space="preserve">the first letter </w:t>
      </w:r>
      <w:r>
        <w:t>capitalized</w:t>
      </w:r>
      <w:r w:rsidRPr="00592027">
        <w:t>.</w:t>
      </w:r>
    </w:p>
    <w:p w14:paraId="167D4F8A" w14:textId="77777777" w:rsidR="0047337D" w:rsidRPr="00592027" w:rsidRDefault="0047337D" w:rsidP="0047337D">
      <w:pPr>
        <w:numPr>
          <w:ilvl w:val="0"/>
          <w:numId w:val="1"/>
        </w:numPr>
        <w:spacing w:before="120"/>
      </w:pPr>
      <w:r w:rsidRPr="00592027">
        <w:t xml:space="preserve">For </w:t>
      </w:r>
      <w:r w:rsidRPr="00357B28">
        <w:rPr>
          <w:rFonts w:ascii="Courier New" w:hAnsi="Courier New" w:cs="Courier New"/>
          <w:b/>
        </w:rPr>
        <w:t>Project Location</w:t>
      </w:r>
      <w:r w:rsidRPr="00592027">
        <w:t>, choose the location you prefer.  This is your NetBeans workspace and will contain the files you add to your project as well as other files that the IDE provides.</w:t>
      </w:r>
    </w:p>
    <w:p w14:paraId="060A7365" w14:textId="6320EB1F" w:rsidR="0047337D" w:rsidRPr="005E1B49" w:rsidRDefault="00357B28" w:rsidP="005E1B49">
      <w:pPr>
        <w:numPr>
          <w:ilvl w:val="0"/>
          <w:numId w:val="1"/>
        </w:numPr>
        <w:spacing w:before="120"/>
      </w:pPr>
      <w:r>
        <w:t>Uncheck the checkbox for</w:t>
      </w:r>
      <w:r w:rsidRPr="00592027">
        <w:t xml:space="preserve"> </w:t>
      </w:r>
      <w:r w:rsidRPr="00357B28">
        <w:rPr>
          <w:rFonts w:ascii="Courier New" w:hAnsi="Courier New" w:cs="Courier New"/>
          <w:b/>
        </w:rPr>
        <w:t>Create Main Class</w:t>
      </w:r>
      <w:r w:rsidRPr="00592027">
        <w:t xml:space="preserve">. </w:t>
      </w:r>
      <w:r>
        <w:t xml:space="preserve">You can have </w:t>
      </w:r>
      <w:r w:rsidR="00DC6055">
        <w:t>NetBeans IDE</w:t>
      </w:r>
      <w:r>
        <w:t xml:space="preserve"> create this class for you automatically by leaving this checkbox checked, but for this worksheet we will show you how to create the main class yourself.</w:t>
      </w:r>
    </w:p>
    <w:p w14:paraId="59F98EC8" w14:textId="77777777" w:rsidR="00213697" w:rsidRDefault="0047337D" w:rsidP="00213697">
      <w:pPr>
        <w:numPr>
          <w:ilvl w:val="0"/>
          <w:numId w:val="1"/>
        </w:numPr>
        <w:spacing w:before="120"/>
      </w:pPr>
      <w:r w:rsidRPr="00592027">
        <w:t xml:space="preserve">Click </w:t>
      </w:r>
      <w:r w:rsidRPr="00357B28">
        <w:rPr>
          <w:rFonts w:ascii="Courier New" w:hAnsi="Courier New" w:cs="Courier New"/>
          <w:b/>
        </w:rPr>
        <w:t>Finish</w:t>
      </w:r>
      <w:r w:rsidRPr="00592027">
        <w:t>.</w:t>
      </w:r>
    </w:p>
    <w:p w14:paraId="55E7651F" w14:textId="77777777" w:rsidR="00357B28" w:rsidRDefault="00357B28" w:rsidP="00213697">
      <w:pPr>
        <w:numPr>
          <w:ilvl w:val="0"/>
          <w:numId w:val="1"/>
        </w:numPr>
        <w:spacing w:before="120"/>
      </w:pPr>
      <w:r>
        <w:t xml:space="preserve">Find your project in the </w:t>
      </w:r>
      <w:r w:rsidRPr="001E6CD4">
        <w:rPr>
          <w:rFonts w:ascii="Courier New" w:hAnsi="Courier New" w:cs="Courier New"/>
          <w:b/>
        </w:rPr>
        <w:t>Projects</w:t>
      </w:r>
      <w:r>
        <w:t xml:space="preserve"> window.  If you can’t see the </w:t>
      </w:r>
      <w:r w:rsidRPr="00357B28">
        <w:rPr>
          <w:rFonts w:ascii="Courier New" w:hAnsi="Courier New" w:cs="Courier New"/>
          <w:b/>
        </w:rPr>
        <w:t>Projects</w:t>
      </w:r>
      <w:r>
        <w:t xml:space="preserve"> window, open </w:t>
      </w:r>
      <w:r w:rsidRPr="00357B28">
        <w:rPr>
          <w:rFonts w:ascii="Courier New" w:hAnsi="Courier New" w:cs="Courier New"/>
          <w:b/>
        </w:rPr>
        <w:t>Window</w:t>
      </w:r>
      <w:r>
        <w:t xml:space="preserve"> </w:t>
      </w:r>
      <w:r w:rsidR="001E6CD4">
        <w:t xml:space="preserve">from the </w:t>
      </w:r>
      <w:r>
        <w:t>menu</w:t>
      </w:r>
      <w:r w:rsidR="001E6CD4">
        <w:t xml:space="preserve"> bar</w:t>
      </w:r>
      <w:r>
        <w:t xml:space="preserve"> and click on </w:t>
      </w:r>
      <w:r w:rsidRPr="00357B28">
        <w:rPr>
          <w:rFonts w:ascii="Courier New" w:hAnsi="Courier New" w:cs="Courier New"/>
          <w:b/>
        </w:rPr>
        <w:t>Projects</w:t>
      </w:r>
      <w:r>
        <w:t>.</w:t>
      </w:r>
    </w:p>
    <w:p w14:paraId="291F47A1" w14:textId="5DD43759" w:rsidR="001E6CD4" w:rsidRDefault="00A8007D" w:rsidP="00A8007D">
      <w:pPr>
        <w:spacing w:before="120"/>
        <w:ind w:left="360"/>
      </w:pPr>
      <w:r>
        <w:rPr>
          <w:noProof/>
        </w:rPr>
        <w:drawing>
          <wp:inline distT="0" distB="0" distL="0" distR="0" wp14:anchorId="315C2DDF" wp14:editId="4707851F">
            <wp:extent cx="5667375" cy="216344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Capture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67375" cy="2163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0BBE83" w14:textId="5530189E" w:rsidR="00357B28" w:rsidRDefault="00357B28" w:rsidP="00213697">
      <w:pPr>
        <w:numPr>
          <w:ilvl w:val="0"/>
          <w:numId w:val="1"/>
        </w:numPr>
        <w:spacing w:before="120"/>
      </w:pPr>
      <w:r>
        <w:t xml:space="preserve">Expand </w:t>
      </w:r>
      <w:r w:rsidRPr="001574C9">
        <w:rPr>
          <w:rFonts w:ascii="Courier New" w:hAnsi="Courier New" w:cs="Courier New"/>
          <w:b/>
        </w:rPr>
        <w:t>Source Packages</w:t>
      </w:r>
      <w:r>
        <w:t xml:space="preserve"> in your project. Right click on </w:t>
      </w:r>
      <w:r w:rsidRPr="001574C9">
        <w:rPr>
          <w:rFonts w:ascii="Courier New" w:hAnsi="Courier New" w:cs="Courier New"/>
          <w:b/>
        </w:rPr>
        <w:t>&lt;default package&gt;</w:t>
      </w:r>
      <w:r>
        <w:t xml:space="preserve">, select </w:t>
      </w:r>
      <w:r w:rsidRPr="001574C9">
        <w:rPr>
          <w:rFonts w:ascii="Courier New" w:hAnsi="Courier New" w:cs="Courier New"/>
          <w:b/>
        </w:rPr>
        <w:t>New</w:t>
      </w:r>
      <w:r>
        <w:t xml:space="preserve">, then select </w:t>
      </w:r>
      <w:r w:rsidR="00DC6055">
        <w:rPr>
          <w:rFonts w:ascii="Courier New" w:hAnsi="Courier New" w:cs="Courier New"/>
          <w:b/>
        </w:rPr>
        <w:t>Java Main Class.</w:t>
      </w:r>
      <w:r w:rsidR="00593184">
        <w:rPr>
          <w:rFonts w:ascii="Courier New" w:hAnsi="Courier New" w:cs="Courier New"/>
          <w:b/>
        </w:rPr>
        <w:t xml:space="preserve"> </w:t>
      </w:r>
      <w:r w:rsidR="00593184">
        <w:t xml:space="preserve">You will see a warning at the bottom of the window that tells you it is recommended that you NOT place classes in the default package.  </w:t>
      </w:r>
      <w:r w:rsidR="00593184">
        <w:lastRenderedPageBreak/>
        <w:t>Most of the time we will heed that warning, but for this short example, we will use the default package.</w:t>
      </w:r>
    </w:p>
    <w:p w14:paraId="4D9864F5" w14:textId="77777777" w:rsidR="00357B28" w:rsidRDefault="00357B28" w:rsidP="00213697">
      <w:pPr>
        <w:numPr>
          <w:ilvl w:val="0"/>
          <w:numId w:val="1"/>
        </w:numPr>
        <w:spacing w:before="120"/>
      </w:pPr>
      <w:r w:rsidRPr="00592027">
        <w:t xml:space="preserve">Enter </w:t>
      </w:r>
      <w:r w:rsidRPr="00357B28">
        <w:rPr>
          <w:rFonts w:ascii="Courier New" w:hAnsi="Courier New" w:cs="Courier New"/>
          <w:b/>
        </w:rPr>
        <w:t>PrintNameBox</w:t>
      </w:r>
      <w:r w:rsidRPr="00592027">
        <w:t xml:space="preserve"> as the name of the class.  Be sure to use exactly the same capitalization as shown here for project and class names.</w:t>
      </w:r>
      <w:r w:rsidR="00213697">
        <w:t xml:space="preserve"> </w:t>
      </w:r>
    </w:p>
    <w:p w14:paraId="6A65DBC6" w14:textId="77777777" w:rsidR="001574C9" w:rsidRDefault="001574C9" w:rsidP="00213697">
      <w:pPr>
        <w:numPr>
          <w:ilvl w:val="0"/>
          <w:numId w:val="1"/>
        </w:numPr>
        <w:spacing w:before="120"/>
      </w:pPr>
      <w:r>
        <w:t xml:space="preserve">Click </w:t>
      </w:r>
      <w:r w:rsidRPr="00510153">
        <w:rPr>
          <w:rFonts w:ascii="Courier New" w:hAnsi="Courier New" w:cs="Courier New"/>
          <w:b/>
        </w:rPr>
        <w:t>Finish</w:t>
      </w:r>
      <w:r>
        <w:t>.</w:t>
      </w:r>
    </w:p>
    <w:p w14:paraId="60AD33CA" w14:textId="77777777" w:rsidR="001E6CD4" w:rsidRDefault="001E6CD4" w:rsidP="001E6CD4">
      <w:pPr>
        <w:keepNext/>
        <w:keepLines/>
        <w:numPr>
          <w:ilvl w:val="0"/>
          <w:numId w:val="1"/>
        </w:numPr>
        <w:spacing w:before="120"/>
      </w:pPr>
      <w:r>
        <w:t xml:space="preserve">Find the </w:t>
      </w:r>
      <w:r w:rsidRPr="001E6CD4">
        <w:rPr>
          <w:rFonts w:ascii="Courier New" w:hAnsi="Courier New" w:cs="Courier New"/>
          <w:b/>
        </w:rPr>
        <w:t>@author</w:t>
      </w:r>
      <w:r>
        <w:t xml:space="preserve"> annotation near the top of the file and replace the s-number with your first and last name.</w:t>
      </w:r>
    </w:p>
    <w:p w14:paraId="6FA8A5B2" w14:textId="242B3D23" w:rsidR="001E6CD4" w:rsidRDefault="000657FF" w:rsidP="00A8007D">
      <w:pPr>
        <w:spacing w:before="120"/>
        <w:ind w:left="360"/>
        <w:rPr>
          <w:noProof/>
        </w:rPr>
      </w:pPr>
      <w:r>
        <w:rPr>
          <w:noProof/>
        </w:rPr>
        <w:drawing>
          <wp:inline distT="0" distB="0" distL="0" distR="0" wp14:anchorId="29D52BAD" wp14:editId="66693B44">
            <wp:extent cx="5705475" cy="2680335"/>
            <wp:effectExtent l="0" t="0" r="9525" b="571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1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05475" cy="2680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EF1970" w14:textId="77777777" w:rsidR="00DC6055" w:rsidRDefault="00DC6055" w:rsidP="001E6CD4">
      <w:pPr>
        <w:spacing w:before="120"/>
      </w:pPr>
    </w:p>
    <w:p w14:paraId="33E98B49" w14:textId="77777777" w:rsidR="00213697" w:rsidRDefault="00213697" w:rsidP="00213697">
      <w:pPr>
        <w:numPr>
          <w:ilvl w:val="0"/>
          <w:numId w:val="1"/>
        </w:numPr>
        <w:spacing w:before="120"/>
      </w:pPr>
      <w:r>
        <w:t xml:space="preserve">Add code to the </w:t>
      </w:r>
      <w:r w:rsidRPr="00357B28">
        <w:rPr>
          <w:rFonts w:ascii="Courier New" w:hAnsi="Courier New" w:cs="Courier New"/>
          <w:b/>
        </w:rPr>
        <w:t>main</w:t>
      </w:r>
      <w:r>
        <w:rPr>
          <w:b/>
        </w:rPr>
        <w:t xml:space="preserve"> </w:t>
      </w:r>
      <w:r>
        <w:t>method that displays your name in a box</w:t>
      </w:r>
      <w:r w:rsidR="00357B28">
        <w:t xml:space="preserve"> like the one shown </w:t>
      </w:r>
      <w:r w:rsidR="001E6CD4">
        <w:t>at the beginning of this document</w:t>
      </w:r>
      <w:r w:rsidR="00357B28">
        <w:t>.  This can be done with three println statements</w:t>
      </w:r>
      <w:r>
        <w:t>.</w:t>
      </w:r>
      <w:r w:rsidR="001574C9">
        <w:t xml:space="preserve"> </w:t>
      </w:r>
    </w:p>
    <w:p w14:paraId="21913F78" w14:textId="77777777" w:rsidR="00593184" w:rsidRDefault="00593184" w:rsidP="00593184">
      <w:pPr>
        <w:numPr>
          <w:ilvl w:val="1"/>
          <w:numId w:val="1"/>
        </w:numPr>
        <w:spacing w:before="120"/>
      </w:pPr>
      <w:r>
        <w:t>Be precise!  The box you use must look exactly like the box shown at the beginning of this document, except that it may be wider, depending on the length of your name.</w:t>
      </w:r>
    </w:p>
    <w:p w14:paraId="5C3CB12A" w14:textId="77777777" w:rsidR="00593184" w:rsidRDefault="00593184" w:rsidP="00593184">
      <w:pPr>
        <w:numPr>
          <w:ilvl w:val="1"/>
          <w:numId w:val="1"/>
        </w:numPr>
        <w:spacing w:before="120"/>
      </w:pPr>
      <w:r>
        <w:t>The number of hypens (-) must be exactly two more than then length of your name.</w:t>
      </w:r>
    </w:p>
    <w:p w14:paraId="1F65788B" w14:textId="77777777" w:rsidR="00593184" w:rsidRDefault="00593184" w:rsidP="00593184">
      <w:pPr>
        <w:numPr>
          <w:ilvl w:val="1"/>
          <w:numId w:val="1"/>
        </w:numPr>
        <w:spacing w:before="120"/>
      </w:pPr>
      <w:r>
        <w:t>The corners of the box must be denoted using a plus (+) sign.</w:t>
      </w:r>
    </w:p>
    <w:p w14:paraId="12CE2FA3" w14:textId="77777777" w:rsidR="00593184" w:rsidRDefault="00593184" w:rsidP="00593184">
      <w:pPr>
        <w:numPr>
          <w:ilvl w:val="1"/>
          <w:numId w:val="1"/>
        </w:numPr>
        <w:spacing w:before="120"/>
      </w:pPr>
      <w:r>
        <w:t>Each side of the box must contain a single vertical line, in addition to the two plus signs on the corners.</w:t>
      </w:r>
    </w:p>
    <w:p w14:paraId="0B062A1A" w14:textId="77777777" w:rsidR="00B358D1" w:rsidRDefault="00213697" w:rsidP="00213697">
      <w:pPr>
        <w:numPr>
          <w:ilvl w:val="0"/>
          <w:numId w:val="1"/>
        </w:numPr>
        <w:spacing w:before="120"/>
      </w:pPr>
      <w:r>
        <w:t xml:space="preserve"> Click on the </w:t>
      </w:r>
      <w:r w:rsidRPr="00357B28">
        <w:rPr>
          <w:rFonts w:ascii="Courier New" w:hAnsi="Courier New" w:cs="Courier New"/>
          <w:b/>
        </w:rPr>
        <w:t xml:space="preserve">Save </w:t>
      </w:r>
      <w:r w:rsidR="00510153">
        <w:rPr>
          <w:rFonts w:ascii="Courier New" w:hAnsi="Courier New" w:cs="Courier New"/>
          <w:b/>
        </w:rPr>
        <w:t>a</w:t>
      </w:r>
      <w:r w:rsidRPr="00357B28">
        <w:rPr>
          <w:rFonts w:ascii="Courier New" w:hAnsi="Courier New" w:cs="Courier New"/>
          <w:b/>
        </w:rPr>
        <w:t>ll</w:t>
      </w:r>
      <w:r w:rsidR="00510153">
        <w:rPr>
          <w:rFonts w:ascii="Courier New" w:hAnsi="Courier New" w:cs="Courier New"/>
          <w:b/>
        </w:rPr>
        <w:t xml:space="preserve"> files</w:t>
      </w:r>
      <w:r>
        <w:rPr>
          <w:b/>
        </w:rPr>
        <w:t xml:space="preserve"> </w:t>
      </w:r>
      <w:r>
        <w:t xml:space="preserve">button </w:t>
      </w:r>
      <w:r w:rsidR="001E6CD4">
        <w:t>(</w:t>
      </w:r>
      <w:r w:rsidR="001E6CD4">
        <w:rPr>
          <w:noProof/>
        </w:rPr>
        <w:drawing>
          <wp:inline distT="0" distB="0" distL="0" distR="0" wp14:anchorId="09B4DC8F" wp14:editId="7A7E1A89">
            <wp:extent cx="289560" cy="25146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89560" cy="251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E6CD4">
        <w:t xml:space="preserve">) </w:t>
      </w:r>
      <w:r>
        <w:t>near the left corner of the screen</w:t>
      </w:r>
    </w:p>
    <w:p w14:paraId="0689EF88" w14:textId="1DC6F823" w:rsidR="00DA4120" w:rsidRDefault="00E75108" w:rsidP="00213697">
      <w:pPr>
        <w:numPr>
          <w:ilvl w:val="0"/>
          <w:numId w:val="1"/>
        </w:numPr>
        <w:spacing w:before="120"/>
      </w:pPr>
      <w:r>
        <w:t xml:space="preserve"> </w:t>
      </w:r>
      <w:r w:rsidR="00DA4120">
        <w:t xml:space="preserve">In the </w:t>
      </w:r>
      <w:r w:rsidR="00510153" w:rsidRPr="00510153">
        <w:rPr>
          <w:rFonts w:ascii="Courier New" w:hAnsi="Courier New" w:cs="Courier New"/>
          <w:b/>
        </w:rPr>
        <w:t>Project</w:t>
      </w:r>
      <w:r w:rsidR="00510153">
        <w:rPr>
          <w:rFonts w:ascii="Courier New" w:hAnsi="Courier New" w:cs="Courier New"/>
          <w:b/>
        </w:rPr>
        <w:t>s</w:t>
      </w:r>
      <w:r w:rsidR="00510153">
        <w:t xml:space="preserve"> window</w:t>
      </w:r>
      <w:r w:rsidR="00DA4120">
        <w:t>, be sure</w:t>
      </w:r>
      <w:r w:rsidR="00510153">
        <w:t xml:space="preserve"> the project you created (named using your name) </w:t>
      </w:r>
      <w:r w:rsidR="00DA4120">
        <w:t>is highlighted.</w:t>
      </w:r>
    </w:p>
    <w:p w14:paraId="74B6DDD7" w14:textId="77777777" w:rsidR="00510153" w:rsidRDefault="00510153" w:rsidP="00510153">
      <w:pPr>
        <w:keepNext/>
        <w:keepLines/>
        <w:numPr>
          <w:ilvl w:val="0"/>
          <w:numId w:val="1"/>
        </w:numPr>
        <w:spacing w:before="120"/>
      </w:pPr>
      <w:r>
        <w:t>You can run your project in either of two ways:</w:t>
      </w:r>
    </w:p>
    <w:p w14:paraId="26696C1B" w14:textId="77777777" w:rsidR="00510153" w:rsidRPr="00510153" w:rsidRDefault="00510153" w:rsidP="00510153">
      <w:pPr>
        <w:numPr>
          <w:ilvl w:val="1"/>
          <w:numId w:val="1"/>
        </w:numPr>
        <w:spacing w:before="120"/>
      </w:pPr>
      <w:r>
        <w:t>Click on</w:t>
      </w:r>
      <w:r w:rsidR="00DA4120">
        <w:t xml:space="preserve"> </w:t>
      </w:r>
      <w:r w:rsidR="00A80699" w:rsidRPr="00A80699">
        <w:rPr>
          <w:rFonts w:ascii="Courier New" w:hAnsi="Courier New" w:cs="Courier New"/>
          <w:b/>
        </w:rPr>
        <w:t>Run</w:t>
      </w:r>
      <w:r>
        <w:t xml:space="preserve"> on the menu bar, and c</w:t>
      </w:r>
      <w:r w:rsidR="006D1174">
        <w:t xml:space="preserve">hoose </w:t>
      </w:r>
      <w:r w:rsidR="006D1174" w:rsidRPr="00357B28">
        <w:rPr>
          <w:rFonts w:ascii="Courier New" w:hAnsi="Courier New" w:cs="Courier New"/>
          <w:b/>
        </w:rPr>
        <w:t>Run Main Project (F6)</w:t>
      </w:r>
      <w:r w:rsidR="006D1174">
        <w:t>.</w:t>
      </w:r>
      <w:r w:rsidR="00DA4120" w:rsidRPr="00357B28">
        <w:rPr>
          <w:rFonts w:ascii="Courier New" w:hAnsi="Courier New" w:cs="Courier New"/>
          <w:b/>
        </w:rPr>
        <w:t xml:space="preserve"> </w:t>
      </w:r>
    </w:p>
    <w:p w14:paraId="356509F9" w14:textId="77777777" w:rsidR="00510153" w:rsidRPr="00510153" w:rsidRDefault="00510153" w:rsidP="00510153">
      <w:pPr>
        <w:numPr>
          <w:ilvl w:val="1"/>
          <w:numId w:val="1"/>
        </w:numPr>
        <w:spacing w:before="120"/>
      </w:pPr>
      <w:r>
        <w:t xml:space="preserve">On the toolbar, click on the </w:t>
      </w:r>
      <w:r w:rsidRPr="001E6CD4">
        <w:rPr>
          <w:rFonts w:ascii="Courier New" w:hAnsi="Courier New" w:cs="Courier New"/>
          <w:b/>
        </w:rPr>
        <w:t>Run Major Project</w:t>
      </w:r>
      <w:r>
        <w:t xml:space="preserve"> icon.  It looks like this:   </w:t>
      </w:r>
      <w:r>
        <w:rPr>
          <w:noProof/>
        </w:rPr>
        <w:drawing>
          <wp:inline distT="0" distB="0" distL="0" distR="0" wp14:anchorId="52CCE9A3" wp14:editId="1A2BF366">
            <wp:extent cx="220980" cy="259080"/>
            <wp:effectExtent l="0" t="0" r="762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20980" cy="259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3C57D9" w14:textId="77777777" w:rsidR="00680776" w:rsidRDefault="00A80699" w:rsidP="00510153">
      <w:pPr>
        <w:numPr>
          <w:ilvl w:val="0"/>
          <w:numId w:val="1"/>
        </w:numPr>
        <w:spacing w:before="120"/>
      </w:pPr>
      <w:r>
        <w:lastRenderedPageBreak/>
        <w:t>Y</w:t>
      </w:r>
      <w:r w:rsidR="006D1174">
        <w:t xml:space="preserve">our output should appear in the </w:t>
      </w:r>
      <w:r w:rsidR="006D1174" w:rsidRPr="00357B28">
        <w:rPr>
          <w:rFonts w:ascii="Courier New" w:hAnsi="Courier New" w:cs="Courier New"/>
          <w:b/>
        </w:rPr>
        <w:t>Output</w:t>
      </w:r>
      <w:r>
        <w:t xml:space="preserve"> window at the bottom of the screen.</w:t>
      </w:r>
    </w:p>
    <w:p w14:paraId="550F93C5" w14:textId="1D3DAD23" w:rsidR="00680776" w:rsidRDefault="00510153" w:rsidP="00E75108">
      <w:pPr>
        <w:numPr>
          <w:ilvl w:val="0"/>
          <w:numId w:val="1"/>
        </w:numPr>
        <w:spacing w:before="120"/>
      </w:pPr>
      <w:r>
        <w:t>Note: There are also icons for building a project (</w:t>
      </w:r>
      <w:r>
        <w:rPr>
          <w:noProof/>
        </w:rPr>
        <w:drawing>
          <wp:inline distT="0" distB="0" distL="0" distR="0" wp14:anchorId="23255A16" wp14:editId="6AFDC326">
            <wp:extent cx="266700" cy="243840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66700" cy="243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) and for cleaning and building a project (</w:t>
      </w:r>
      <w:r>
        <w:rPr>
          <w:noProof/>
        </w:rPr>
        <w:drawing>
          <wp:inline distT="0" distB="0" distL="0" distR="0" wp14:anchorId="24347BBF" wp14:editId="0C7C1A71">
            <wp:extent cx="304800" cy="27432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04800" cy="274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).  If you make changes to your program and </w:t>
      </w:r>
      <w:r w:rsidR="001E6CD4">
        <w:t>don’t see these changes reflected when you execute the program, you might try cleaning and rebuilding the project.</w:t>
      </w:r>
      <w:bookmarkStart w:id="0" w:name="_GoBack"/>
      <w:bookmarkEnd w:id="0"/>
    </w:p>
    <w:sectPr w:rsidR="00680776" w:rsidSect="00D330C4">
      <w:headerReference w:type="default" r:id="rId13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6B4D799" w14:textId="77777777" w:rsidR="000B0200" w:rsidRDefault="000B0200" w:rsidP="00D330C4">
      <w:r>
        <w:separator/>
      </w:r>
    </w:p>
  </w:endnote>
  <w:endnote w:type="continuationSeparator" w:id="0">
    <w:p w14:paraId="138F7B3E" w14:textId="77777777" w:rsidR="000B0200" w:rsidRDefault="000B0200" w:rsidP="00D330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42C922A" w14:textId="77777777" w:rsidR="000B0200" w:rsidRDefault="000B0200" w:rsidP="00D330C4">
      <w:r>
        <w:separator/>
      </w:r>
    </w:p>
  </w:footnote>
  <w:footnote w:type="continuationSeparator" w:id="0">
    <w:p w14:paraId="57BE5E90" w14:textId="77777777" w:rsidR="000B0200" w:rsidRDefault="000B0200" w:rsidP="00D330C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8A37186" w14:textId="77777777" w:rsidR="00D330C4" w:rsidRPr="00D330C4" w:rsidRDefault="00D330C4">
    <w:pPr>
      <w:pStyle w:val="Header"/>
      <w:rPr>
        <w:rFonts w:ascii="Arial" w:hAnsi="Arial" w:cs="Arial"/>
        <w:sz w:val="20"/>
        <w:szCs w:val="20"/>
      </w:rPr>
    </w:pPr>
    <w:r w:rsidRPr="00D330C4">
      <w:rPr>
        <w:rFonts w:ascii="Arial" w:hAnsi="Arial" w:cs="Arial"/>
        <w:sz w:val="20"/>
        <w:szCs w:val="20"/>
      </w:rPr>
      <w:t>Introduction to Java</w:t>
    </w:r>
    <w:r w:rsidRPr="00D330C4">
      <w:rPr>
        <w:rFonts w:ascii="Arial" w:hAnsi="Arial" w:cs="Arial"/>
        <w:sz w:val="20"/>
        <w:szCs w:val="20"/>
      </w:rPr>
      <w:tab/>
    </w:r>
    <w:r w:rsidRPr="00D330C4">
      <w:rPr>
        <w:rFonts w:ascii="Arial" w:hAnsi="Arial" w:cs="Arial"/>
        <w:sz w:val="20"/>
        <w:szCs w:val="20"/>
      </w:rPr>
      <w:tab/>
      <w:t xml:space="preserve">Page </w:t>
    </w:r>
    <w:r w:rsidRPr="00D330C4">
      <w:rPr>
        <w:rFonts w:ascii="Arial" w:hAnsi="Arial" w:cs="Arial"/>
        <w:b/>
        <w:sz w:val="20"/>
        <w:szCs w:val="20"/>
      </w:rPr>
      <w:fldChar w:fldCharType="begin"/>
    </w:r>
    <w:r w:rsidRPr="00D330C4">
      <w:rPr>
        <w:rFonts w:ascii="Arial" w:hAnsi="Arial" w:cs="Arial"/>
        <w:b/>
        <w:sz w:val="20"/>
        <w:szCs w:val="20"/>
      </w:rPr>
      <w:instrText xml:space="preserve"> PAGE  \* Arabic  \* MERGEFORMAT </w:instrText>
    </w:r>
    <w:r w:rsidRPr="00D330C4">
      <w:rPr>
        <w:rFonts w:ascii="Arial" w:hAnsi="Arial" w:cs="Arial"/>
        <w:b/>
        <w:sz w:val="20"/>
        <w:szCs w:val="20"/>
      </w:rPr>
      <w:fldChar w:fldCharType="separate"/>
    </w:r>
    <w:r w:rsidR="00E75108">
      <w:rPr>
        <w:rFonts w:ascii="Arial" w:hAnsi="Arial" w:cs="Arial"/>
        <w:b/>
        <w:noProof/>
        <w:sz w:val="20"/>
        <w:szCs w:val="20"/>
      </w:rPr>
      <w:t>2</w:t>
    </w:r>
    <w:r w:rsidRPr="00D330C4">
      <w:rPr>
        <w:rFonts w:ascii="Arial" w:hAnsi="Arial" w:cs="Arial"/>
        <w:b/>
        <w:sz w:val="20"/>
        <w:szCs w:val="20"/>
      </w:rPr>
      <w:fldChar w:fldCharType="end"/>
    </w:r>
    <w:r w:rsidRPr="00D330C4">
      <w:rPr>
        <w:rFonts w:ascii="Arial" w:hAnsi="Arial" w:cs="Arial"/>
        <w:sz w:val="20"/>
        <w:szCs w:val="20"/>
      </w:rPr>
      <w:t xml:space="preserve"> of </w:t>
    </w:r>
    <w:r w:rsidRPr="00D330C4">
      <w:rPr>
        <w:rFonts w:ascii="Arial" w:hAnsi="Arial" w:cs="Arial"/>
        <w:b/>
        <w:sz w:val="20"/>
        <w:szCs w:val="20"/>
      </w:rPr>
      <w:fldChar w:fldCharType="begin"/>
    </w:r>
    <w:r w:rsidRPr="00D330C4">
      <w:rPr>
        <w:rFonts w:ascii="Arial" w:hAnsi="Arial" w:cs="Arial"/>
        <w:b/>
        <w:sz w:val="20"/>
        <w:szCs w:val="20"/>
      </w:rPr>
      <w:instrText xml:space="preserve"> NUMPAGES  \* Arabic  \* MERGEFORMAT </w:instrText>
    </w:r>
    <w:r w:rsidRPr="00D330C4">
      <w:rPr>
        <w:rFonts w:ascii="Arial" w:hAnsi="Arial" w:cs="Arial"/>
        <w:b/>
        <w:sz w:val="20"/>
        <w:szCs w:val="20"/>
      </w:rPr>
      <w:fldChar w:fldCharType="separate"/>
    </w:r>
    <w:r w:rsidR="00E75108">
      <w:rPr>
        <w:rFonts w:ascii="Arial" w:hAnsi="Arial" w:cs="Arial"/>
        <w:b/>
        <w:noProof/>
        <w:sz w:val="20"/>
        <w:szCs w:val="20"/>
      </w:rPr>
      <w:t>3</w:t>
    </w:r>
    <w:r w:rsidRPr="00D330C4">
      <w:rPr>
        <w:rFonts w:ascii="Arial" w:hAnsi="Arial" w:cs="Arial"/>
        <w:b/>
        <w:sz w:val="20"/>
        <w:szCs w:val="20"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C26278A"/>
    <w:multiLevelType w:val="multilevel"/>
    <w:tmpl w:val="1C1001F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3MzY3N7E0MDc3sDRQ0lEKTi0uzszPAykwrAUAqBXTrSwAAAA="/>
  </w:docVars>
  <w:rsids>
    <w:rsidRoot w:val="00680776"/>
    <w:rsid w:val="000657FF"/>
    <w:rsid w:val="000B0200"/>
    <w:rsid w:val="0010358F"/>
    <w:rsid w:val="001574C9"/>
    <w:rsid w:val="00161BE1"/>
    <w:rsid w:val="001E6CD4"/>
    <w:rsid w:val="00213697"/>
    <w:rsid w:val="00270928"/>
    <w:rsid w:val="00286F71"/>
    <w:rsid w:val="00357B28"/>
    <w:rsid w:val="00372312"/>
    <w:rsid w:val="00376BFC"/>
    <w:rsid w:val="00425450"/>
    <w:rsid w:val="0047337D"/>
    <w:rsid w:val="004F41D7"/>
    <w:rsid w:val="00510153"/>
    <w:rsid w:val="00593184"/>
    <w:rsid w:val="005D0083"/>
    <w:rsid w:val="005E1B49"/>
    <w:rsid w:val="00680776"/>
    <w:rsid w:val="006B70AE"/>
    <w:rsid w:val="006D1174"/>
    <w:rsid w:val="00820BCC"/>
    <w:rsid w:val="00A8007D"/>
    <w:rsid w:val="00A80699"/>
    <w:rsid w:val="00B358D1"/>
    <w:rsid w:val="00C94E3D"/>
    <w:rsid w:val="00CF67D7"/>
    <w:rsid w:val="00D330C4"/>
    <w:rsid w:val="00D375B1"/>
    <w:rsid w:val="00DA4120"/>
    <w:rsid w:val="00DB5004"/>
    <w:rsid w:val="00DC33CA"/>
    <w:rsid w:val="00DC6055"/>
    <w:rsid w:val="00E12594"/>
    <w:rsid w:val="00E1432D"/>
    <w:rsid w:val="00E75108"/>
    <w:rsid w:val="00FC24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A31ECDE"/>
  <w15:docId w15:val="{3B84A321-9CA0-4FF4-8091-5B4E000159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DB5004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D330C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D330C4"/>
    <w:rPr>
      <w:sz w:val="24"/>
      <w:szCs w:val="24"/>
    </w:rPr>
  </w:style>
  <w:style w:type="paragraph" w:styleId="Footer">
    <w:name w:val="footer"/>
    <w:basedOn w:val="Normal"/>
    <w:link w:val="FooterChar"/>
    <w:rsid w:val="00D330C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D330C4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A8007D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A8007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435</Words>
  <Characters>248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44-590 Worksheet 01</vt:lpstr>
    </vt:vector>
  </TitlesOfParts>
  <Company>Northwest Missouri State University</Company>
  <LinksUpToDate>false</LinksUpToDate>
  <CharactersWithSpaces>29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4-590 Worksheet 01</dc:title>
  <dc:subject/>
  <dc:creator>Electronic Campus</dc:creator>
  <cp:keywords/>
  <dc:description/>
  <cp:lastModifiedBy>Bandi,Ajay</cp:lastModifiedBy>
  <cp:revision>5</cp:revision>
  <dcterms:created xsi:type="dcterms:W3CDTF">2017-07-05T21:22:00Z</dcterms:created>
  <dcterms:modified xsi:type="dcterms:W3CDTF">2017-07-05T21:30:00Z</dcterms:modified>
</cp:coreProperties>
</file>